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9589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dac32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3T10:20:18Z</dcterms:created>
  <dcterms:modified xsi:type="dcterms:W3CDTF">2018-03-23T10:20:18Z</dcterms:modified>
</cp:coreProperties>
</file>